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New</w:t>
      </w:r>
      <w:r>
        <w:t xml:space="preserve"> </w:t>
      </w:r>
      <w:r>
        <w:t xml:space="preserve">Delhi</w:t>
      </w:r>
    </w:p>
    <w:bookmarkStart w:id="26" w:name="X35f873c428c38ed5e76e7fd1471974fc3b25d40"/>
    <w:p>
      <w:pPr>
        <w:pStyle w:val="Heading1"/>
      </w:pPr>
      <w:r>
        <w:t xml:space="preserve">Cover Letter for Primary Teacher Position in India New Delhi</w:t>
      </w:r>
    </w:p>
    <w:p>
      <w:pPr>
        <w:pStyle w:val="FirstParagraph"/>
      </w:pPr>
      <w:r>
        <w:t xml:space="preserve">Dear [Hiring Manager's Name/Principal's Name],</w:t>
      </w:r>
    </w:p>
    <w:p>
      <w:pPr>
        <w:pStyle w:val="BodyText"/>
      </w:pPr>
      <w:r>
        <w:t xml:space="preserve">I am writing to express my enthusiastic interest in the Primary Teacher position at your esteemed institution, located in the vibrant and culturally rich city of New Delhi, India. As a dedicated educator with a passion for shaping young minds and fostering holistic development, I am eager to contribute my skills and experience to your school's mission of providing quality education. This cover letter serves as an introduction to my qualifications and motivations for seeking this opportunity in India’s capital, where the dynamic educational landscape offers unique challenges and rewards.</w:t>
      </w:r>
    </w:p>
    <w:bookmarkStart w:id="20" w:name="X25915a3f19c0c46d499ae5cd54b5c070a8f0ab5"/>
    <w:p>
      <w:pPr>
        <w:pStyle w:val="Heading2"/>
      </w:pPr>
      <w:r>
        <w:t xml:space="preserve">About Me: A Commitment to Primary Education</w:t>
      </w:r>
    </w:p>
    <w:p>
      <w:pPr>
        <w:pStyle w:val="FirstParagraph"/>
      </w:pPr>
      <w:r>
        <w:t xml:space="preserve">With over [X years] of experience in primary education, I have developed a deep understanding of the developmental needs of children aged 5 to 11. My academic background includes a [Bachelor’s/Master’s Degree in Education or related field] from [University Name], complemented by certifications in child psychology, inclusive education, and curriculum design. This foundation has equipped me to create engaging, student-centered learning environments that align with the National Education Policy (NEP) 2020 and the broader educational goals of India.</w:t>
      </w:r>
    </w:p>
    <w:p>
      <w:pPr>
        <w:pStyle w:val="BodyText"/>
      </w:pPr>
      <w:r>
        <w:t xml:space="preserve">In my previous role as a Primary Teacher at [Previous School Name] in [City/Region], I designed and implemented age-appropriate lesson plans that emphasized critical thinking, creativity, and emotional intelligence. My approach integrates technology, hands-on activities, and collaborative learning to cater to diverse learning styles. For instance, I introduced interactive storytelling sessions using digital tools to enhance language skills and foster a love for reading among my students. The results were measurable: a 30% improvement in literacy rates within two academic years.</w:t>
      </w:r>
    </w:p>
    <w:bookmarkEnd w:id="20"/>
    <w:bookmarkStart w:id="21" w:name="Xf3e2ac092835120288552dcb8dc31a0770a615a"/>
    <w:p>
      <w:pPr>
        <w:pStyle w:val="Heading2"/>
      </w:pPr>
      <w:r>
        <w:t xml:space="preserve">Why New Delhi? A Unique Educational Context</w:t>
      </w:r>
    </w:p>
    <w:p>
      <w:pPr>
        <w:pStyle w:val="FirstParagraph"/>
      </w:pPr>
      <w:r>
        <w:t xml:space="preserve">New Delhi, as the political and cultural heart of India, is home to a diverse student population representing various socio-economic backgrounds, languages, and traditions. This diversity is both a challenge and an opportunity for educators to cultivate inclusivity and global awareness from an early age. My experience working with multilingual classrooms in [specific region or school] has prepared me to address these dynamics effectively. I understand the importance of creating a classroom culture where every child feels valued and empowered, regardless of their origin.</w:t>
      </w:r>
    </w:p>
    <w:p>
      <w:pPr>
        <w:pStyle w:val="BodyText"/>
      </w:pPr>
      <w:r>
        <w:t xml:space="preserve">Additionally, New Delhi’s educational institutions often face unique pressures, such as balancing academic rigor with the need for emotional and social development. My philosophy aligns with this balance, as I prioritize not only academic excellence but also the cultivation of values like empathy, resilience, and ethical behavior. For example, I initiated a “Community Service Week” at my previous school to teach students about social responsibility while integrating civic education into the curriculum.</w:t>
      </w:r>
    </w:p>
    <w:bookmarkEnd w:id="21"/>
    <w:bookmarkStart w:id="22" w:name="Xe13f3c5f01785ed627ce0125833d5422466419d"/>
    <w:p>
      <w:pPr>
        <w:pStyle w:val="Heading2"/>
      </w:pPr>
      <w:r>
        <w:t xml:space="preserve">Skills and Qualifications for Primary Teaching</w:t>
      </w:r>
    </w:p>
    <w:p>
      <w:pPr>
        <w:pStyle w:val="FirstParagraph"/>
      </w:pPr>
      <w:r>
        <w:t xml:space="preserve">As a primary teacher, I bring a blend of technical expertise and soft skills that are critical for success in this role. My proficiency in [specific subject, e.g., Mathematics, Science, or Language Arts] is complemented by my ability to adapt teaching methods to suit different learning paces. I am also skilled in using tools like SMART Boards, educational apps, and project-based learning strategies to make lessons interactive and engaging.</w:t>
      </w:r>
    </w:p>
    <w:p>
      <w:pPr>
        <w:pStyle w:val="BodyText"/>
      </w:pPr>
      <w:r>
        <w:t xml:space="preserve">Classroom management is another area where I excel. I have developed clear routines and positive behavior support systems that encourage student participation while maintaining a respectful and safe environment. My ability to communicate effectively with students, parents, and colleagues ensures that everyone is aligned in supporting the child’s growth. For instance, I regularly conducted parent-teacher meetings to discuss progress and address concerns, which strengthened the home-school partnership.</w:t>
      </w:r>
    </w:p>
    <w:bookmarkEnd w:id="22"/>
    <w:bookmarkStart w:id="23" w:name="commitment-to-professional-growth"/>
    <w:p>
      <w:pPr>
        <w:pStyle w:val="Heading2"/>
      </w:pPr>
      <w:r>
        <w:t xml:space="preserve">Commitment to Professional Growth</w:t>
      </w:r>
    </w:p>
    <w:p>
      <w:pPr>
        <w:pStyle w:val="FirstParagraph"/>
      </w:pPr>
      <w:r>
        <w:t xml:space="preserve">I am committed to continuous learning and staying updated with pedagogical advancements. I have attended workshops on [specific topics, e.g., differentiated instruction, trauma-informed teaching], and I actively participate in professional development programs offered by organizations like the [relevant Indian educational body or NGO]. This dedication ensures that my teaching practices remain innovative and aligned with current educational standards.</w:t>
      </w:r>
    </w:p>
    <w:p>
      <w:pPr>
        <w:pStyle w:val="BodyText"/>
      </w:pPr>
      <w:r>
        <w:t xml:space="preserve">Furthermore, I am a strong advocate for student well-being. In New Delhi’s fast-paced environment, where children often face academic and social pressures, I prioritize mental health initiatives such as mindfulness activities and peer support groups. These efforts have helped students build confidence and navigate challenges more effectively.</w:t>
      </w:r>
    </w:p>
    <w:bookmarkEnd w:id="23"/>
    <w:bookmarkStart w:id="24" w:name="why-this-school-a-shared-vision"/>
    <w:p>
      <w:pPr>
        <w:pStyle w:val="Heading2"/>
      </w:pPr>
      <w:r>
        <w:t xml:space="preserve">Why This School? A Shared Vision</w:t>
      </w:r>
    </w:p>
    <w:p>
      <w:pPr>
        <w:pStyle w:val="FirstParagraph"/>
      </w:pPr>
      <w:r>
        <w:t xml:space="preserve">Your institution’s reputation for [mention specific qualities, e.g., “excellence in holistic education” or “community-focused programs”] resonates deeply with my values as an educator. I am particularly inspired by your school’s [specific initiative, e.g., “focus on STEM education for young learners” or “commitment to sustainable practices”], which aligns with my belief that education should prepare children not just for exams but for life. I would be honored to contribute to your team and help nurture the next generation of thinkers, leaders, and compassionate citizens.</w:t>
      </w:r>
    </w:p>
    <w:p>
      <w:pPr>
        <w:pStyle w:val="BodyText"/>
      </w:pPr>
      <w:r>
        <w:t xml:space="preserve">I am also drawn to the opportunity to work in New Delhi, where the confluence of tradition and modernity creates a unique educational ecosystem. The city’s rich cultural heritage offers countless opportunities for experiential learning—whether through field trips to historical landmarks or collaborations with local organizations. I am eager to leverage these resources to enrich my teaching and provide students with a broader perspective of their world.</w:t>
      </w:r>
    </w:p>
    <w:bookmarkEnd w:id="24"/>
    <w:bookmarkStart w:id="25" w:name="conclusion"/>
    <w:p>
      <w:pPr>
        <w:pStyle w:val="Heading2"/>
      </w:pPr>
      <w:r>
        <w:t xml:space="preserve">Conclusion</w:t>
      </w:r>
    </w:p>
    <w:p>
      <w:pPr>
        <w:pStyle w:val="FirstParagraph"/>
      </w:pPr>
      <w:r>
        <w:t xml:space="preserve">In conclusion, I am confident that my experience, skills, and passion for primary education make me a strong candidate for this position. I would be thrilled to bring my dedication to your school in New Delhi and contribute to its mission of shaping bright, well-rounded individuals. Thank you for considering my application. I look forward to the possibility of discussing how I can support your institution’s goals and make a meaningful impact on your students’ live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India New Delhi</dc:title>
  <dc:creator/>
  <cp:keywords/>
  <dcterms:created xsi:type="dcterms:W3CDTF">2026-07-24T07:17:39Z</dcterms:created>
  <dcterms:modified xsi:type="dcterms:W3CDTF">2026-07-24T07:17:39Z</dcterms:modified>
</cp:coreProperties>
</file>

<file path=docProps/custom.xml><?xml version="1.0" encoding="utf-8"?>
<Properties xmlns="http://schemas.openxmlformats.org/officeDocument/2006/custom-properties" xmlns:vt="http://schemas.openxmlformats.org/officeDocument/2006/docPropsVTypes"/>
</file>